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77DA17" w14:textId="75FDEF7F" w:rsidR="00E4446D" w:rsidRDefault="00E4446D" w:rsidP="00E4446D">
      <w:pPr>
        <w:jc w:val="center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>No Place Like Home</w:t>
      </w:r>
    </w:p>
    <w:p w14:paraId="29D9CF5A" w14:textId="56CC241D" w:rsidR="00E4446D" w:rsidRDefault="00E4446D" w:rsidP="00E4446D">
      <w:pPr>
        <w:jc w:val="center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>A New Dawn Poem</w:t>
      </w:r>
    </w:p>
    <w:p w14:paraId="70923E0E" w14:textId="2725342A" w:rsidR="00E4446D" w:rsidRPr="00E4446D" w:rsidRDefault="00E4446D" w:rsidP="00E4446D">
      <w:pPr>
        <w:jc w:val="center"/>
      </w:pPr>
      <w:r w:rsidRPr="00E4446D">
        <w:t>Exert by Battlemaster DarkHawk</w:t>
      </w:r>
    </w:p>
    <w:p w14:paraId="594EE3EE" w14:textId="7EA901CF" w:rsidR="00E4446D" w:rsidRDefault="00E4446D" w:rsidP="00E4446D">
      <w:pPr>
        <w:jc w:val="center"/>
      </w:pPr>
      <w:r w:rsidRPr="00E4446D">
        <w:t>#264</w:t>
      </w:r>
    </w:p>
    <w:p w14:paraId="79C9F088" w14:textId="1F42A6E3" w:rsidR="00E4446D" w:rsidRDefault="00E4446D" w:rsidP="00E4446D">
      <w:pPr>
        <w:jc w:val="center"/>
      </w:pPr>
      <w:r>
        <w:t>{----------------------------------------------------------------------}</w:t>
      </w:r>
    </w:p>
    <w:p w14:paraId="2E039B0B" w14:textId="77777777" w:rsidR="00E4446D" w:rsidRDefault="00E4446D"/>
    <w:p w14:paraId="3D5005F9" w14:textId="531D81A6" w:rsidR="00E4446D" w:rsidRDefault="00E4446D">
      <w:pPr>
        <w:rPr>
          <w:noProof/>
        </w:rPr>
      </w:pPr>
      <w:r>
        <w:t xml:space="preserve">After every </w:t>
      </w:r>
      <w:r w:rsidRPr="00E4446D">
        <w:rPr>
          <w:noProof/>
        </w:rPr>
        <w:t>war</w:t>
      </w:r>
    </w:p>
    <w:p w14:paraId="18E6D753" w14:textId="2BACB4F7" w:rsidR="00E4446D" w:rsidRDefault="00E4446D">
      <w:pPr>
        <w:rPr>
          <w:noProof/>
        </w:rPr>
      </w:pPr>
      <w:r>
        <w:rPr>
          <w:noProof/>
        </w:rPr>
        <w:t xml:space="preserve">a vessel has to </w:t>
      </w:r>
      <w:r w:rsidRPr="00E4446D">
        <w:rPr>
          <w:noProof/>
        </w:rPr>
        <w:t>sanitize th</w:t>
      </w:r>
      <w:r>
        <w:rPr>
          <w:noProof/>
        </w:rPr>
        <w:t>e battlefield</w:t>
      </w:r>
      <w:r w:rsidRPr="00E4446D">
        <w:rPr>
          <w:noProof/>
        </w:rPr>
        <w:t>.</w:t>
      </w:r>
    </w:p>
    <w:p w14:paraId="304594B2" w14:textId="02CC64B3" w:rsidR="00A83688" w:rsidRDefault="00E4446D">
      <w:pPr>
        <w:rPr>
          <w:noProof/>
        </w:rPr>
      </w:pPr>
      <w:r>
        <w:rPr>
          <w:noProof/>
        </w:rPr>
        <w:t xml:space="preserve">The aftermath </w:t>
      </w:r>
      <w:r w:rsidRPr="00E4446D">
        <w:rPr>
          <w:noProof/>
        </w:rPr>
        <w:t>to</w:t>
      </w:r>
      <w:r>
        <w:rPr>
          <w:noProof/>
        </w:rPr>
        <w:t xml:space="preserve"> an untarnished state,</w:t>
      </w:r>
    </w:p>
    <w:p w14:paraId="61B07D2B" w14:textId="65BE91F3" w:rsidR="00E4446D" w:rsidRDefault="00E4446D">
      <w:r>
        <w:t>the consequences of carnage left behind,</w:t>
      </w:r>
    </w:p>
    <w:p w14:paraId="1A193913" w14:textId="7A858FF7" w:rsidR="00E4446D" w:rsidRDefault="00E4446D">
      <w:r>
        <w:t>only brings more torment to the beholder.</w:t>
      </w:r>
    </w:p>
    <w:p w14:paraId="70F0FEB9" w14:textId="77777777" w:rsidR="00E4446D" w:rsidRDefault="00E4446D">
      <w:bookmarkStart w:id="0" w:name="_GoBack"/>
      <w:bookmarkEnd w:id="0"/>
    </w:p>
    <w:p w14:paraId="64EA1B33" w14:textId="5AF20BB7" w:rsidR="00E4446D" w:rsidRDefault="00E4446D">
      <w:r>
        <w:t>True purity must push the rubble aside,</w:t>
      </w:r>
    </w:p>
    <w:p w14:paraId="12B84FAA" w14:textId="534294F6" w:rsidR="00E4446D" w:rsidRDefault="00E4446D">
      <w:r>
        <w:t xml:space="preserve">so that corpse filled chariots can pass </w:t>
      </w:r>
    </w:p>
    <w:p w14:paraId="3C598F70" w14:textId="2A39BB54" w:rsidR="00E4446D" w:rsidRDefault="00E4446D">
      <w:pPr>
        <w:rPr>
          <w:noProof/>
        </w:rPr>
      </w:pPr>
      <w:r>
        <w:t xml:space="preserve">to lay our fallen warriors to their eternal </w:t>
      </w:r>
      <w:r w:rsidRPr="00E4446D">
        <w:rPr>
          <w:noProof/>
        </w:rPr>
        <w:t>rest</w:t>
      </w:r>
    </w:p>
    <w:p w14:paraId="1CFE8073" w14:textId="07121D03" w:rsidR="00E4446D" w:rsidRDefault="00E4446D"/>
    <w:p w14:paraId="36167438" w14:textId="77777777" w:rsidR="00E4446D" w:rsidRDefault="00E4446D">
      <w:r>
        <w:t>The chosen one has to get stained</w:t>
      </w:r>
    </w:p>
    <w:p w14:paraId="5CEFB496" w14:textId="3F1318D8" w:rsidR="00E4446D" w:rsidRDefault="00E4446D">
      <w:r>
        <w:t>with blood and ash of our departed.</w:t>
      </w:r>
    </w:p>
    <w:p w14:paraId="4B1F0716" w14:textId="1F43A389" w:rsidR="00E4446D" w:rsidRDefault="00E4446D">
      <w:r>
        <w:t xml:space="preserve">The spirits of the fallen </w:t>
      </w:r>
    </w:p>
    <w:p w14:paraId="77CF911C" w14:textId="6F9E8FAE" w:rsidR="00E4446D" w:rsidRDefault="00E4446D">
      <w:r>
        <w:t>imploring the chosen for peace.</w:t>
      </w:r>
    </w:p>
    <w:p w14:paraId="29A67223" w14:textId="717574B0" w:rsidR="00E4446D" w:rsidRDefault="00E4446D"/>
    <w:p w14:paraId="420A8B2F" w14:textId="20F2ADFE" w:rsidR="00E4446D" w:rsidRDefault="00E4446D">
      <w:r>
        <w:t>Your darkness is not my darkness,</w:t>
      </w:r>
    </w:p>
    <w:p w14:paraId="1909BC26" w14:textId="30FB013F" w:rsidR="00E4446D" w:rsidRDefault="00E4446D">
      <w:r>
        <w:t>Your purge is not my purge.</w:t>
      </w:r>
    </w:p>
    <w:p w14:paraId="0C0A183C" w14:textId="4BC0304A" w:rsidR="00E4446D" w:rsidRDefault="00E4446D">
      <w:r>
        <w:t>Remember our real eminence rests</w:t>
      </w:r>
    </w:p>
    <w:p w14:paraId="2709636C" w14:textId="1B496C2A" w:rsidR="00E4446D" w:rsidRDefault="00E4446D">
      <w:r>
        <w:t>in the victory of our Dark Brotherhood.</w:t>
      </w:r>
    </w:p>
    <w:p w14:paraId="660709BB" w14:textId="1763ADEC" w:rsidR="00E4446D" w:rsidRDefault="00E4446D">
      <w:r>
        <w:t>Not those of singularity…</w:t>
      </w:r>
    </w:p>
    <w:p w14:paraId="315EC21C" w14:textId="77777777" w:rsidR="00E4446D" w:rsidRDefault="00E4446D"/>
    <w:p w14:paraId="4CDE2F60" w14:textId="77777777" w:rsidR="00E4446D" w:rsidRDefault="00E4446D"/>
    <w:p w14:paraId="5576C875" w14:textId="77777777" w:rsidR="00E4446D" w:rsidRDefault="00E4446D"/>
    <w:sectPr w:rsidR="00E444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B9E944" w14:textId="77777777" w:rsidR="00B1099D" w:rsidRDefault="00B1099D" w:rsidP="00E4446D">
      <w:pPr>
        <w:spacing w:after="0" w:line="240" w:lineRule="auto"/>
      </w:pPr>
      <w:r>
        <w:separator/>
      </w:r>
    </w:p>
  </w:endnote>
  <w:endnote w:type="continuationSeparator" w:id="0">
    <w:p w14:paraId="264D9A7B" w14:textId="77777777" w:rsidR="00B1099D" w:rsidRDefault="00B1099D" w:rsidP="00E444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417312" w14:textId="77777777" w:rsidR="00B1099D" w:rsidRDefault="00B1099D" w:rsidP="00E4446D">
      <w:pPr>
        <w:spacing w:after="0" w:line="240" w:lineRule="auto"/>
      </w:pPr>
      <w:r>
        <w:separator/>
      </w:r>
    </w:p>
  </w:footnote>
  <w:footnote w:type="continuationSeparator" w:id="0">
    <w:p w14:paraId="61A1739D" w14:textId="77777777" w:rsidR="00B1099D" w:rsidRDefault="00B1099D" w:rsidP="00E444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I0NjY2NDE0tjQ1NLVU0lEKTi0uzszPAykwrAUA/SiBfywAAAA="/>
  </w:docVars>
  <w:rsids>
    <w:rsidRoot w:val="00E4446D"/>
    <w:rsid w:val="00671238"/>
    <w:rsid w:val="00A83688"/>
    <w:rsid w:val="00B1099D"/>
    <w:rsid w:val="00E44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1C105"/>
  <w15:chartTrackingRefBased/>
  <w15:docId w15:val="{45257584-0F2F-4615-B946-A9A861AE9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44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46D"/>
  </w:style>
  <w:style w:type="paragraph" w:styleId="Footer">
    <w:name w:val="footer"/>
    <w:basedOn w:val="Normal"/>
    <w:link w:val="FooterChar"/>
    <w:uiPriority w:val="99"/>
    <w:unhideWhenUsed/>
    <w:rsid w:val="00E444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4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Bobenmoyer</dc:creator>
  <cp:keywords/>
  <dc:description/>
  <cp:lastModifiedBy>Paul Bobenmoyer</cp:lastModifiedBy>
  <cp:revision>1</cp:revision>
  <dcterms:created xsi:type="dcterms:W3CDTF">2018-02-12T18:21:00Z</dcterms:created>
  <dcterms:modified xsi:type="dcterms:W3CDTF">2018-02-12T18:54:00Z</dcterms:modified>
</cp:coreProperties>
</file>